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21735" w14:textId="022C50A7" w:rsidR="005C1AEF" w:rsidRDefault="000C0AB7" w:rsidP="000C0AB7">
      <w:pPr>
        <w:pStyle w:val="Heading1"/>
      </w:pPr>
      <w:r>
        <w:t>IST769 Homework</w:t>
      </w:r>
      <w:r w:rsidR="009A214C">
        <w:t xml:space="preserve"> </w:t>
      </w:r>
      <w:r w:rsidR="00FD66AC">
        <w:t>5</w:t>
      </w:r>
      <w:r>
        <w:t xml:space="preserve"> Submission</w:t>
      </w:r>
    </w:p>
    <w:p w14:paraId="5A732396" w14:textId="5D392D2F" w:rsidR="000C0AB7" w:rsidRPr="000C0AB7" w:rsidRDefault="000C0AB7" w:rsidP="000C0AB7">
      <w:pPr>
        <w:pStyle w:val="Heading2"/>
      </w:pPr>
      <w:r>
        <w:t xml:space="preserve">Basic Information </w:t>
      </w:r>
    </w:p>
    <w:p w14:paraId="5CC91036" w14:textId="7103A2AC" w:rsidR="002A693F" w:rsidRDefault="002A693F" w:rsidP="002A693F">
      <w:r>
        <w:t>Your Name: Srihari Busam</w:t>
      </w:r>
      <w:r>
        <w:tab/>
      </w:r>
      <w:r>
        <w:br/>
        <w:t xml:space="preserve">Your SUID: </w:t>
      </w:r>
      <w:proofErr w:type="spellStart"/>
      <w:r>
        <w:t>sbusam</w:t>
      </w:r>
      <w:proofErr w:type="spellEnd"/>
      <w:r>
        <w:br/>
        <w:t>Your Email: sbusam@syr.edu</w:t>
      </w:r>
      <w:r>
        <w:br/>
        <w:t>Date Due: 1</w:t>
      </w:r>
      <w:r w:rsidR="00FD66AC">
        <w:t>1</w:t>
      </w:r>
      <w:r>
        <w:t>/</w:t>
      </w:r>
      <w:r w:rsidR="00FD66AC">
        <w:t>04</w:t>
      </w:r>
      <w:r>
        <w:t>/2021</w:t>
      </w:r>
      <w:r>
        <w:br/>
        <w:t xml:space="preserve">Homework #: </w:t>
      </w:r>
      <w:r w:rsidR="00FD66AC">
        <w:t>5</w:t>
      </w:r>
    </w:p>
    <w:p w14:paraId="5150DB40" w14:textId="4D692EEC" w:rsidR="00314179" w:rsidRDefault="00314179" w:rsidP="00314179">
      <w:pPr>
        <w:pStyle w:val="Heading2"/>
      </w:pPr>
      <w:r>
        <w:t>QUESTIONS</w:t>
      </w:r>
      <w:r w:rsidRPr="00314179">
        <w:t>:</w:t>
      </w:r>
    </w:p>
    <w:p w14:paraId="2A820C16" w14:textId="77777777" w:rsidR="00696BD3" w:rsidRDefault="00696BD3" w:rsidP="00696BD3">
      <w:pPr>
        <w:pStyle w:val="ListParagraph"/>
        <w:numPr>
          <w:ilvl w:val="0"/>
          <w:numId w:val="4"/>
        </w:numPr>
        <w:spacing w:line="256" w:lineRule="auto"/>
      </w:pPr>
      <w:r>
        <w:t xml:space="preserve">Upload all the documents in </w:t>
      </w:r>
      <w:r>
        <w:rPr>
          <w:b/>
        </w:rPr>
        <w:t>datasets/text</w:t>
      </w:r>
      <w:r>
        <w:t xml:space="preserve"> into a folder called </w:t>
      </w:r>
      <w:r>
        <w:rPr>
          <w:b/>
        </w:rPr>
        <w:t>text</w:t>
      </w:r>
      <w:r>
        <w:t xml:space="preserve"> in HDFS. What HDFS command must you run to verify the files are there after they are uploaded? Your answer should consist of the command you typed to complete the task.</w:t>
      </w:r>
      <w:r>
        <w:br/>
      </w:r>
    </w:p>
    <w:p w14:paraId="5A16802F" w14:textId="77777777" w:rsidR="00696BD3" w:rsidRDefault="00696BD3" w:rsidP="00696BD3">
      <w:pPr>
        <w:pStyle w:val="ListParagraph"/>
        <w:numPr>
          <w:ilvl w:val="0"/>
          <w:numId w:val="4"/>
        </w:numPr>
        <w:spacing w:line="256" w:lineRule="auto"/>
      </w:pPr>
      <w:r>
        <w:t xml:space="preserve">In this part you will upload the </w:t>
      </w:r>
      <w:r>
        <w:rPr>
          <w:b/>
        </w:rPr>
        <w:t>clickstream</w:t>
      </w:r>
      <w:r>
        <w:t xml:space="preserve"> dataset to HDFS. Specifically, create a </w:t>
      </w:r>
      <w:r>
        <w:rPr>
          <w:b/>
        </w:rPr>
        <w:t xml:space="preserve">clickstream </w:t>
      </w:r>
      <w:r>
        <w:t xml:space="preserve">folder in HDFS, then create a </w:t>
      </w:r>
      <w:proofErr w:type="gramStart"/>
      <w:r>
        <w:rPr>
          <w:b/>
        </w:rPr>
        <w:t>logs</w:t>
      </w:r>
      <w:proofErr w:type="gramEnd"/>
      <w:r>
        <w:rPr>
          <w:b/>
        </w:rPr>
        <w:t xml:space="preserve"> </w:t>
      </w:r>
      <w:r>
        <w:t xml:space="preserve">and </w:t>
      </w:r>
      <w:proofErr w:type="spellStart"/>
      <w:r>
        <w:rPr>
          <w:b/>
        </w:rPr>
        <w:t>iplookup</w:t>
      </w:r>
      <w:proofErr w:type="spellEnd"/>
      <w:r>
        <w:t xml:space="preserve"> folder inside the clickstream folder. Upload </w:t>
      </w:r>
      <w:proofErr w:type="gramStart"/>
      <w:r>
        <w:t>all of</w:t>
      </w:r>
      <w:proofErr w:type="gramEnd"/>
      <w:r>
        <w:t xml:space="preserve"> the </w:t>
      </w:r>
      <w:r>
        <w:rPr>
          <w:b/>
        </w:rPr>
        <w:t xml:space="preserve">*.log </w:t>
      </w:r>
      <w:r>
        <w:t xml:space="preserve">files from the </w:t>
      </w:r>
      <w:r>
        <w:rPr>
          <w:b/>
        </w:rPr>
        <w:t xml:space="preserve">datasets/clickstream </w:t>
      </w:r>
      <w:r>
        <w:t xml:space="preserve">local folder into </w:t>
      </w:r>
      <w:r>
        <w:rPr>
          <w:b/>
        </w:rPr>
        <w:t>clickstream/logs</w:t>
      </w:r>
      <w:r>
        <w:t xml:space="preserve"> in HDFS. Upload the </w:t>
      </w:r>
      <w:r>
        <w:rPr>
          <w:b/>
        </w:rPr>
        <w:t xml:space="preserve">ip_lookup.csv </w:t>
      </w:r>
      <w:r>
        <w:t xml:space="preserve">file from the same folder into </w:t>
      </w:r>
      <w:r>
        <w:rPr>
          <w:b/>
        </w:rPr>
        <w:t>clickstream/</w:t>
      </w:r>
      <w:proofErr w:type="spellStart"/>
      <w:r>
        <w:rPr>
          <w:b/>
        </w:rPr>
        <w:t>iplookup</w:t>
      </w:r>
      <w:proofErr w:type="spellEnd"/>
      <w:r>
        <w:rPr>
          <w:b/>
        </w:rPr>
        <w:t xml:space="preserve"> </w:t>
      </w:r>
      <w:r>
        <w:t>on HDFS. Verify the files are there. Your answer should consist of the commands you typed to complete the task.</w:t>
      </w:r>
      <w:r>
        <w:br/>
      </w:r>
    </w:p>
    <w:p w14:paraId="2C406866" w14:textId="77777777" w:rsidR="00696BD3" w:rsidRDefault="00696BD3" w:rsidP="00696BD3">
      <w:pPr>
        <w:pStyle w:val="ListParagraph"/>
        <w:numPr>
          <w:ilvl w:val="0"/>
          <w:numId w:val="4"/>
        </w:numPr>
        <w:spacing w:line="256" w:lineRule="auto"/>
      </w:pPr>
      <w:r>
        <w:t>Use the MapReduce examples:</w:t>
      </w:r>
      <w:r>
        <w:br/>
      </w:r>
      <w:r>
        <w:rPr>
          <w:rFonts w:ascii="Consolas" w:hAnsi="Consolas"/>
        </w:rPr>
        <w:t>export MREX=/</w:t>
      </w:r>
      <w:proofErr w:type="spellStart"/>
      <w:r>
        <w:rPr>
          <w:rFonts w:ascii="Consolas" w:hAnsi="Consolas"/>
        </w:rPr>
        <w:t>usr</w:t>
      </w:r>
      <w:proofErr w:type="spellEnd"/>
      <w:r>
        <w:rPr>
          <w:rFonts w:ascii="Consolas" w:hAnsi="Consolas"/>
        </w:rPr>
        <w:t>/lib/</w:t>
      </w:r>
      <w:proofErr w:type="spellStart"/>
      <w:r>
        <w:rPr>
          <w:rFonts w:ascii="Consolas" w:hAnsi="Consolas"/>
        </w:rPr>
        <w:t>hadoop-mapreduce</w:t>
      </w:r>
      <w:proofErr w:type="spellEnd"/>
      <w:r>
        <w:rPr>
          <w:rFonts w:ascii="Consolas" w:hAnsi="Consolas"/>
        </w:rPr>
        <w:t>/hadoop-mapreduce-examples.jar</w:t>
      </w:r>
      <w:r>
        <w:t xml:space="preserve"> </w:t>
      </w:r>
      <w:r>
        <w:br/>
        <w:t xml:space="preserve">to perform a wordcount on the 2016 State of the Union address, saving the output to the HDFS folder </w:t>
      </w:r>
      <w:r>
        <w:rPr>
          <w:b/>
        </w:rPr>
        <w:t>sotu2016</w:t>
      </w:r>
      <w:r>
        <w:t xml:space="preserve">. Write down the commands to complete the task. How many times does the word </w:t>
      </w:r>
      <w:r>
        <w:rPr>
          <w:b/>
        </w:rPr>
        <w:t>are</w:t>
      </w:r>
      <w:r>
        <w:t xml:space="preserve"> appear in the 2016 State of the Union address? Describe a process which could be done to make the wordcount more useful?</w:t>
      </w:r>
    </w:p>
    <w:p w14:paraId="3DF1E0A1" w14:textId="77777777" w:rsidR="00696BD3" w:rsidRDefault="00696BD3" w:rsidP="00696BD3">
      <w:pPr>
        <w:pStyle w:val="ListParagraph"/>
      </w:pPr>
    </w:p>
    <w:p w14:paraId="03435696" w14:textId="77777777" w:rsidR="00696BD3" w:rsidRDefault="00696BD3" w:rsidP="00696BD3">
      <w:pPr>
        <w:pStyle w:val="ListParagraph"/>
        <w:numPr>
          <w:ilvl w:val="0"/>
          <w:numId w:val="4"/>
        </w:numPr>
        <w:spacing w:line="256" w:lineRule="auto"/>
      </w:pPr>
      <w:r>
        <w:t xml:space="preserve">Type the following command to import the </w:t>
      </w:r>
      <w:r>
        <w:rPr>
          <w:b/>
        </w:rPr>
        <w:t>fudgemart_v3</w:t>
      </w:r>
      <w:r>
        <w:t xml:space="preserve"> database into the local </w:t>
      </w:r>
      <w:proofErr w:type="spellStart"/>
      <w:r>
        <w:rPr>
          <w:b/>
        </w:rPr>
        <w:t>mysql</w:t>
      </w:r>
      <w:proofErr w:type="spellEnd"/>
      <w:r>
        <w:rPr>
          <w:b/>
        </w:rPr>
        <w:t xml:space="preserve"> </w:t>
      </w:r>
      <w:r>
        <w:t>instance on the Hadoop client:</w:t>
      </w:r>
      <w:r>
        <w:br/>
      </w:r>
      <w:proofErr w:type="spellStart"/>
      <w:r>
        <w:rPr>
          <w:rFonts w:ascii="Consolas" w:hAnsi="Consolas"/>
        </w:rPr>
        <w:t>mysql</w:t>
      </w:r>
      <w:proofErr w:type="spellEnd"/>
      <w:r>
        <w:rPr>
          <w:rFonts w:ascii="Consolas" w:hAnsi="Consolas"/>
        </w:rPr>
        <w:t xml:space="preserve"> -u root -p &lt; ~/datasets/</w:t>
      </w:r>
      <w:proofErr w:type="spellStart"/>
      <w:r>
        <w:rPr>
          <w:rFonts w:ascii="Consolas" w:hAnsi="Consolas"/>
        </w:rPr>
        <w:t>fudgemart</w:t>
      </w:r>
      <w:proofErr w:type="spellEnd"/>
      <w:r>
        <w:rPr>
          <w:rFonts w:ascii="Consolas" w:hAnsi="Consolas"/>
        </w:rPr>
        <w:t>/</w:t>
      </w:r>
      <w:proofErr w:type="spellStart"/>
      <w:r>
        <w:rPr>
          <w:rFonts w:ascii="Consolas" w:hAnsi="Consolas"/>
        </w:rPr>
        <w:t>mysql.sql</w:t>
      </w:r>
      <w:proofErr w:type="spellEnd"/>
      <w:r>
        <w:rPr>
          <w:rFonts w:ascii="Consolas" w:hAnsi="Consolas"/>
        </w:rPr>
        <w:t xml:space="preserve"> </w:t>
      </w:r>
      <w:r>
        <w:rPr>
          <w:rFonts w:ascii="Consolas" w:hAnsi="Consolas"/>
        </w:rPr>
        <w:br/>
      </w:r>
      <w:r>
        <w:t xml:space="preserve">The password is </w:t>
      </w:r>
      <w:proofErr w:type="spellStart"/>
      <w:r>
        <w:rPr>
          <w:b/>
        </w:rPr>
        <w:t>cloudera</w:t>
      </w:r>
      <w:proofErr w:type="spellEnd"/>
      <w:proofErr w:type="gramStart"/>
      <w:r>
        <w:t xml:space="preserve">.  </w:t>
      </w:r>
      <w:proofErr w:type="gramEnd"/>
      <w:r>
        <w:t>Write down the commands you used to complete these tasks:</w:t>
      </w:r>
      <w:r>
        <w:br/>
        <w:t xml:space="preserve">Use the </w:t>
      </w:r>
      <w:proofErr w:type="spellStart"/>
      <w:r>
        <w:rPr>
          <w:b/>
        </w:rPr>
        <w:t>sqoop</w:t>
      </w:r>
      <w:proofErr w:type="spellEnd"/>
      <w:r>
        <w:rPr>
          <w:b/>
        </w:rPr>
        <w:t xml:space="preserve"> </w:t>
      </w:r>
      <w:r>
        <w:t xml:space="preserve">utility to verify there are tables in the database by listing them from the </w:t>
      </w:r>
      <w:r>
        <w:rPr>
          <w:b/>
        </w:rPr>
        <w:t xml:space="preserve">fudgemart_v3 </w:t>
      </w:r>
      <w:r>
        <w:t>database</w:t>
      </w:r>
      <w:proofErr w:type="gramStart"/>
      <w:r>
        <w:t xml:space="preserve">.  </w:t>
      </w:r>
      <w:proofErr w:type="gramEnd"/>
      <w:r>
        <w:t xml:space="preserve">Next write a </w:t>
      </w:r>
      <w:proofErr w:type="spellStart"/>
      <w:r>
        <w:t>sqoop</w:t>
      </w:r>
      <w:proofErr w:type="spellEnd"/>
      <w:r>
        <w:t xml:space="preserve"> command to import </w:t>
      </w:r>
      <w:proofErr w:type="spellStart"/>
      <w:r>
        <w:t>Fudgemart</w:t>
      </w:r>
      <w:proofErr w:type="spellEnd"/>
      <w:r>
        <w:t xml:space="preserve"> products in the ‘Clothing’ department into a HDFS folder </w:t>
      </w:r>
      <w:r>
        <w:rPr>
          <w:b/>
        </w:rPr>
        <w:t>/user/</w:t>
      </w:r>
      <w:proofErr w:type="spellStart"/>
      <w:r>
        <w:rPr>
          <w:b/>
        </w:rPr>
        <w:t>cloudera</w:t>
      </w:r>
      <w:proofErr w:type="spellEnd"/>
      <w:r>
        <w:rPr>
          <w:b/>
        </w:rPr>
        <w:t>/</w:t>
      </w:r>
      <w:proofErr w:type="spellStart"/>
      <w:r>
        <w:rPr>
          <w:b/>
        </w:rPr>
        <w:t>fudgemart</w:t>
      </w:r>
      <w:proofErr w:type="spellEnd"/>
      <w:r>
        <w:rPr>
          <w:b/>
        </w:rPr>
        <w:t xml:space="preserve">-clothing </w:t>
      </w:r>
    </w:p>
    <w:p w14:paraId="495D60A7" w14:textId="77777777" w:rsidR="00696BD3" w:rsidRDefault="00696BD3" w:rsidP="00696BD3">
      <w:pPr>
        <w:pStyle w:val="ListParagraph"/>
      </w:pPr>
    </w:p>
    <w:p w14:paraId="1E51CE4C" w14:textId="77777777" w:rsidR="00696BD3" w:rsidRDefault="00696BD3" w:rsidP="00696BD3">
      <w:pPr>
        <w:pStyle w:val="ListParagraph"/>
        <w:numPr>
          <w:ilvl w:val="0"/>
          <w:numId w:val="4"/>
        </w:numPr>
        <w:spacing w:line="256" w:lineRule="auto"/>
      </w:pPr>
      <w:r>
        <w:t>Let’s import HDFS data into MySQL. Record each command you type as your solution:</w:t>
      </w:r>
    </w:p>
    <w:p w14:paraId="43640C1B" w14:textId="77777777" w:rsidR="00696BD3" w:rsidRDefault="00696BD3" w:rsidP="00696BD3">
      <w:pPr>
        <w:pStyle w:val="ListParagraph"/>
        <w:numPr>
          <w:ilvl w:val="1"/>
          <w:numId w:val="4"/>
        </w:numPr>
        <w:spacing w:line="256" w:lineRule="auto"/>
      </w:pPr>
      <w:r>
        <w:t xml:space="preserve">Load </w:t>
      </w:r>
      <w:r>
        <w:rPr>
          <w:b/>
        </w:rPr>
        <w:t>datasets/tweets/</w:t>
      </w:r>
      <w:proofErr w:type="spellStart"/>
      <w:r>
        <w:rPr>
          <w:b/>
        </w:rPr>
        <w:t>tweets.psv</w:t>
      </w:r>
      <w:proofErr w:type="spellEnd"/>
      <w:r>
        <w:rPr>
          <w:b/>
        </w:rPr>
        <w:t xml:space="preserve"> </w:t>
      </w:r>
      <w:r>
        <w:t xml:space="preserve">into the HDFS folder </w:t>
      </w:r>
      <w:r>
        <w:rPr>
          <w:b/>
        </w:rPr>
        <w:t xml:space="preserve">tweets </w:t>
      </w:r>
    </w:p>
    <w:p w14:paraId="7031411F" w14:textId="77777777" w:rsidR="00696BD3" w:rsidRDefault="00696BD3" w:rsidP="00696BD3">
      <w:pPr>
        <w:pStyle w:val="ListParagraph"/>
        <w:numPr>
          <w:ilvl w:val="1"/>
          <w:numId w:val="4"/>
        </w:numPr>
        <w:spacing w:line="256" w:lineRule="auto"/>
      </w:pPr>
      <w:r>
        <w:t xml:space="preserve">Login to MySQL: </w:t>
      </w:r>
      <w:proofErr w:type="spellStart"/>
      <w:r>
        <w:rPr>
          <w:rFonts w:ascii="Consolas" w:hAnsi="Consolas"/>
        </w:rPr>
        <w:t>mysql</w:t>
      </w:r>
      <w:proofErr w:type="spellEnd"/>
      <w:r>
        <w:rPr>
          <w:rFonts w:ascii="Consolas" w:hAnsi="Consolas"/>
        </w:rPr>
        <w:t xml:space="preserve"> -u root -</w:t>
      </w:r>
      <w:proofErr w:type="gramStart"/>
      <w:r>
        <w:rPr>
          <w:rFonts w:ascii="Consolas" w:hAnsi="Consolas"/>
        </w:rPr>
        <w:t xml:space="preserve">p  </w:t>
      </w:r>
      <w:r>
        <w:t>The</w:t>
      </w:r>
      <w:proofErr w:type="gramEnd"/>
      <w:r>
        <w:t xml:space="preserve"> password is </w:t>
      </w:r>
      <w:proofErr w:type="spellStart"/>
      <w:r>
        <w:rPr>
          <w:b/>
        </w:rPr>
        <w:t>cloudera</w:t>
      </w:r>
      <w:proofErr w:type="spellEnd"/>
      <w:r>
        <w:t xml:space="preserve">.   Create a database </w:t>
      </w:r>
      <w:r>
        <w:rPr>
          <w:b/>
        </w:rPr>
        <w:t>twitter</w:t>
      </w:r>
      <w:r>
        <w:t xml:space="preserve"> </w:t>
      </w:r>
    </w:p>
    <w:p w14:paraId="2C9C2FE2" w14:textId="77777777" w:rsidR="00696BD3" w:rsidRDefault="00696BD3" w:rsidP="00696BD3">
      <w:pPr>
        <w:pStyle w:val="ListParagraph"/>
        <w:numPr>
          <w:ilvl w:val="1"/>
          <w:numId w:val="4"/>
        </w:numPr>
        <w:spacing w:line="256" w:lineRule="auto"/>
      </w:pPr>
      <w:r>
        <w:t xml:space="preserve">Create a table called </w:t>
      </w:r>
      <w:r>
        <w:rPr>
          <w:b/>
        </w:rPr>
        <w:t>tweets</w:t>
      </w:r>
      <w:r>
        <w:t xml:space="preserve"> inside the database </w:t>
      </w:r>
      <w:r>
        <w:rPr>
          <w:b/>
        </w:rPr>
        <w:t>twitter</w:t>
      </w:r>
      <w:r>
        <w:t xml:space="preserve"> the table should have columns for id, timestamp, date time, username, and </w:t>
      </w:r>
      <w:proofErr w:type="spellStart"/>
      <w:r>
        <w:t>tweet_text</w:t>
      </w:r>
      <w:proofErr w:type="spellEnd"/>
      <w:r>
        <w:t xml:space="preserve">. </w:t>
      </w:r>
    </w:p>
    <w:p w14:paraId="7EE5C10C" w14:textId="77777777" w:rsidR="00696BD3" w:rsidRDefault="00696BD3" w:rsidP="00696BD3">
      <w:pPr>
        <w:pStyle w:val="ListParagraph"/>
        <w:numPr>
          <w:ilvl w:val="1"/>
          <w:numId w:val="4"/>
        </w:numPr>
        <w:spacing w:line="256" w:lineRule="auto"/>
      </w:pPr>
      <w:r>
        <w:t>Export the data from HDFS into the MySQL table.</w:t>
      </w:r>
      <w:r>
        <w:br/>
      </w:r>
      <w:r>
        <w:rPr>
          <w:b/>
        </w:rPr>
        <w:t>TIPS:</w:t>
      </w:r>
      <w:r>
        <w:t xml:space="preserve"> If your SQOOP job fails it is likely due to the table constraints such as selecting a </w:t>
      </w:r>
      <w:r>
        <w:lastRenderedPageBreak/>
        <w:t>data type too small for the imported data. Try to insert a row in the table using a sample from the HDFS data. This will help you to ensure your chosen data types will work.</w:t>
      </w:r>
    </w:p>
    <w:p w14:paraId="5739F12B" w14:textId="77777777" w:rsidR="00696BD3" w:rsidRPr="00696BD3" w:rsidRDefault="00696BD3" w:rsidP="00696BD3"/>
    <w:p w14:paraId="2751DAEA" w14:textId="77777777" w:rsidR="003B64F5" w:rsidRDefault="003B64F5" w:rsidP="003B64F5"/>
    <w:p w14:paraId="52D7966F" w14:textId="46187127" w:rsidR="003B64F5" w:rsidRDefault="003B64F5" w:rsidP="003B64F5">
      <w:pPr>
        <w:pStyle w:val="Heading2"/>
      </w:pPr>
      <w:r>
        <w:t>ANSWERS:</w:t>
      </w:r>
    </w:p>
    <w:p w14:paraId="32B9CFA4" w14:textId="0066DF0F" w:rsidR="00B777AB" w:rsidRDefault="00B777AB" w:rsidP="00B777AB">
      <w:pPr>
        <w:pStyle w:val="Heading3"/>
        <w:rPr>
          <w:b/>
          <w:bCs/>
        </w:rPr>
      </w:pPr>
      <w:r w:rsidRPr="00B777AB">
        <w:rPr>
          <w:b/>
          <w:bCs/>
        </w:rPr>
        <w:t>ANSWER 1</w:t>
      </w:r>
    </w:p>
    <w:p w14:paraId="0587EE5C" w14:textId="3BC0B2BE" w:rsidR="0042394D" w:rsidRDefault="0042394D" w:rsidP="0042394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2394D" w14:paraId="7CEBA410" w14:textId="77777777" w:rsidTr="0042394D">
        <w:tc>
          <w:tcPr>
            <w:tcW w:w="9350" w:type="dxa"/>
          </w:tcPr>
          <w:p w14:paraId="7783233C" w14:textId="14E97CD2" w:rsidR="0042394D" w:rsidRDefault="0042394D" w:rsidP="0042394D">
            <w:r>
              <w:t>CODE</w:t>
            </w:r>
          </w:p>
        </w:tc>
      </w:tr>
      <w:tr w:rsidR="0042394D" w14:paraId="20600E88" w14:textId="77777777" w:rsidTr="0042394D">
        <w:tc>
          <w:tcPr>
            <w:tcW w:w="9350" w:type="dxa"/>
          </w:tcPr>
          <w:p w14:paraId="127CBDEE" w14:textId="77777777" w:rsidR="0042394D" w:rsidRDefault="0042394D" w:rsidP="0042394D">
            <w:proofErr w:type="spellStart"/>
            <w:r w:rsidRPr="0042394D">
              <w:t>hdfs</w:t>
            </w:r>
            <w:proofErr w:type="spellEnd"/>
            <w:r w:rsidRPr="0042394D">
              <w:t xml:space="preserve"> </w:t>
            </w:r>
            <w:proofErr w:type="spellStart"/>
            <w:r w:rsidRPr="0042394D">
              <w:t>dfs</w:t>
            </w:r>
            <w:proofErr w:type="spellEnd"/>
            <w:r w:rsidRPr="0042394D">
              <w:t xml:space="preserve"> -</w:t>
            </w:r>
            <w:proofErr w:type="spellStart"/>
            <w:r w:rsidRPr="0042394D">
              <w:t>mkdir</w:t>
            </w:r>
            <w:proofErr w:type="spellEnd"/>
            <w:r w:rsidRPr="0042394D">
              <w:t xml:space="preserve"> text</w:t>
            </w:r>
          </w:p>
          <w:p w14:paraId="30B6BA3C" w14:textId="77777777" w:rsidR="0042394D" w:rsidRDefault="0042394D" w:rsidP="0042394D">
            <w:proofErr w:type="spellStart"/>
            <w:r w:rsidRPr="0042394D">
              <w:t>hdfs</w:t>
            </w:r>
            <w:proofErr w:type="spellEnd"/>
            <w:r w:rsidRPr="0042394D">
              <w:t xml:space="preserve"> </w:t>
            </w:r>
            <w:proofErr w:type="spellStart"/>
            <w:r w:rsidRPr="0042394D">
              <w:t>dfs</w:t>
            </w:r>
            <w:proofErr w:type="spellEnd"/>
            <w:r w:rsidRPr="0042394D">
              <w:t xml:space="preserve"> -put datasets/text/*.txt text/</w:t>
            </w:r>
          </w:p>
          <w:p w14:paraId="7701EFF9" w14:textId="1F921631" w:rsidR="0042394D" w:rsidRDefault="0042394D" w:rsidP="0042394D">
            <w:proofErr w:type="spellStart"/>
            <w:r w:rsidRPr="0042394D">
              <w:t>hdfs</w:t>
            </w:r>
            <w:proofErr w:type="spellEnd"/>
            <w:r w:rsidRPr="0042394D">
              <w:t xml:space="preserve"> </w:t>
            </w:r>
            <w:proofErr w:type="spellStart"/>
            <w:r w:rsidRPr="0042394D">
              <w:t>dfs</w:t>
            </w:r>
            <w:proofErr w:type="spellEnd"/>
            <w:r w:rsidRPr="0042394D">
              <w:t xml:space="preserve"> -ls text</w:t>
            </w:r>
          </w:p>
        </w:tc>
      </w:tr>
    </w:tbl>
    <w:p w14:paraId="6A95E7A8" w14:textId="77777777" w:rsidR="0042394D" w:rsidRDefault="0042394D" w:rsidP="0042394D"/>
    <w:p w14:paraId="2FE33DA5" w14:textId="77777777" w:rsidR="0042394D" w:rsidRDefault="0042394D" w:rsidP="0042394D"/>
    <w:p w14:paraId="4A159AB1" w14:textId="1AB0365A" w:rsidR="0042394D" w:rsidRDefault="0042394D" w:rsidP="0042394D">
      <w:r>
        <w:t>Command output:</w:t>
      </w:r>
    </w:p>
    <w:p w14:paraId="292FE45F" w14:textId="32F95790" w:rsidR="0042394D" w:rsidRDefault="0042394D" w:rsidP="0042394D">
      <w:r>
        <w:rPr>
          <w:noProof/>
        </w:rPr>
        <w:drawing>
          <wp:inline distT="0" distB="0" distL="0" distR="0" wp14:anchorId="7ECB9FF3" wp14:editId="0C7D6A16">
            <wp:extent cx="5943600" cy="1831340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F200" w14:textId="1370B6CE" w:rsidR="00BD08AE" w:rsidRDefault="00BD08AE" w:rsidP="0042394D"/>
    <w:p w14:paraId="6621B747" w14:textId="338A33F4" w:rsidR="00BD08AE" w:rsidRPr="00F348E8" w:rsidRDefault="00BD08AE" w:rsidP="00F348E8">
      <w:pPr>
        <w:pStyle w:val="Heading3"/>
        <w:rPr>
          <w:b/>
          <w:bCs/>
        </w:rPr>
      </w:pPr>
      <w:r w:rsidRPr="00F348E8">
        <w:rPr>
          <w:b/>
          <w:bCs/>
        </w:rPr>
        <w:t>ANSWER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D08AE" w14:paraId="2038ECD5" w14:textId="77777777" w:rsidTr="00BD08AE">
        <w:tc>
          <w:tcPr>
            <w:tcW w:w="9350" w:type="dxa"/>
          </w:tcPr>
          <w:p w14:paraId="14DA92A8" w14:textId="686B4C06" w:rsidR="00BD08AE" w:rsidRDefault="00BD08AE" w:rsidP="0042394D">
            <w:r>
              <w:t>CODE</w:t>
            </w:r>
          </w:p>
        </w:tc>
      </w:tr>
      <w:tr w:rsidR="00BD08AE" w14:paraId="032B798F" w14:textId="77777777" w:rsidTr="00BD08AE">
        <w:tc>
          <w:tcPr>
            <w:tcW w:w="9350" w:type="dxa"/>
          </w:tcPr>
          <w:p w14:paraId="73D5B048" w14:textId="77777777" w:rsidR="00BD08AE" w:rsidRDefault="00BD08AE" w:rsidP="0042394D">
            <w:proofErr w:type="spellStart"/>
            <w:r w:rsidRPr="00BD08AE">
              <w:t>hdfs</w:t>
            </w:r>
            <w:proofErr w:type="spellEnd"/>
            <w:r w:rsidRPr="00BD08AE">
              <w:t xml:space="preserve"> </w:t>
            </w:r>
            <w:proofErr w:type="spellStart"/>
            <w:r w:rsidRPr="00BD08AE">
              <w:t>dfs</w:t>
            </w:r>
            <w:proofErr w:type="spellEnd"/>
            <w:r w:rsidRPr="00BD08AE">
              <w:t xml:space="preserve"> -</w:t>
            </w:r>
            <w:proofErr w:type="spellStart"/>
            <w:r w:rsidRPr="00BD08AE">
              <w:t>mkdir</w:t>
            </w:r>
            <w:proofErr w:type="spellEnd"/>
            <w:r w:rsidRPr="00BD08AE">
              <w:t xml:space="preserve"> clickstream</w:t>
            </w:r>
          </w:p>
          <w:p w14:paraId="7A43DB72" w14:textId="77777777" w:rsidR="00BD08AE" w:rsidRDefault="00BD08AE" w:rsidP="0042394D">
            <w:proofErr w:type="spellStart"/>
            <w:r w:rsidRPr="00BD08AE">
              <w:t>hdfs</w:t>
            </w:r>
            <w:proofErr w:type="spellEnd"/>
            <w:r w:rsidRPr="00BD08AE">
              <w:t xml:space="preserve"> </w:t>
            </w:r>
            <w:proofErr w:type="spellStart"/>
            <w:r w:rsidRPr="00BD08AE">
              <w:t>dfs</w:t>
            </w:r>
            <w:proofErr w:type="spellEnd"/>
            <w:r w:rsidRPr="00BD08AE">
              <w:t xml:space="preserve"> -</w:t>
            </w:r>
            <w:proofErr w:type="spellStart"/>
            <w:r w:rsidRPr="00BD08AE">
              <w:t>mkdir</w:t>
            </w:r>
            <w:proofErr w:type="spellEnd"/>
            <w:r w:rsidRPr="00BD08AE">
              <w:t xml:space="preserve"> clickstream/logs</w:t>
            </w:r>
          </w:p>
          <w:p w14:paraId="2F3CBEC6" w14:textId="77777777" w:rsidR="00BD08AE" w:rsidRDefault="00BD08AE" w:rsidP="0042394D">
            <w:proofErr w:type="spellStart"/>
            <w:r w:rsidRPr="00BD08AE">
              <w:t>hdfs</w:t>
            </w:r>
            <w:proofErr w:type="spellEnd"/>
            <w:r w:rsidRPr="00BD08AE">
              <w:t xml:space="preserve"> </w:t>
            </w:r>
            <w:proofErr w:type="spellStart"/>
            <w:r w:rsidRPr="00BD08AE">
              <w:t>dfs</w:t>
            </w:r>
            <w:proofErr w:type="spellEnd"/>
            <w:r w:rsidRPr="00BD08AE">
              <w:t xml:space="preserve"> -</w:t>
            </w:r>
            <w:proofErr w:type="spellStart"/>
            <w:r w:rsidRPr="00BD08AE">
              <w:t>mkdir</w:t>
            </w:r>
            <w:proofErr w:type="spellEnd"/>
            <w:r w:rsidRPr="00BD08AE">
              <w:t xml:space="preserve"> clickstream/</w:t>
            </w:r>
            <w:proofErr w:type="spellStart"/>
            <w:r w:rsidRPr="00BD08AE">
              <w:t>iplookup</w:t>
            </w:r>
            <w:proofErr w:type="spellEnd"/>
          </w:p>
          <w:p w14:paraId="45F1E7D5" w14:textId="77777777" w:rsidR="00BD08AE" w:rsidRDefault="00BD08AE" w:rsidP="0042394D">
            <w:proofErr w:type="spellStart"/>
            <w:r w:rsidRPr="00BD08AE">
              <w:t>hdfs</w:t>
            </w:r>
            <w:proofErr w:type="spellEnd"/>
            <w:r w:rsidRPr="00BD08AE">
              <w:t xml:space="preserve"> </w:t>
            </w:r>
            <w:proofErr w:type="spellStart"/>
            <w:r w:rsidRPr="00BD08AE">
              <w:t>dfs</w:t>
            </w:r>
            <w:proofErr w:type="spellEnd"/>
            <w:r w:rsidRPr="00BD08AE">
              <w:t xml:space="preserve"> -ls clickstream/</w:t>
            </w:r>
          </w:p>
          <w:p w14:paraId="06736F80" w14:textId="7F333929" w:rsidR="004067A2" w:rsidRDefault="004067A2" w:rsidP="0042394D"/>
          <w:p w14:paraId="6B24D393" w14:textId="047D7ED3" w:rsidR="004067A2" w:rsidRDefault="004067A2" w:rsidP="0042394D">
            <w:proofErr w:type="spellStart"/>
            <w:r w:rsidRPr="004067A2">
              <w:t>hdfs</w:t>
            </w:r>
            <w:proofErr w:type="spellEnd"/>
            <w:r w:rsidRPr="004067A2">
              <w:t xml:space="preserve"> </w:t>
            </w:r>
            <w:proofErr w:type="spellStart"/>
            <w:r w:rsidRPr="004067A2">
              <w:t>dfs</w:t>
            </w:r>
            <w:proofErr w:type="spellEnd"/>
            <w:r w:rsidRPr="004067A2">
              <w:t xml:space="preserve"> -put datasets/clickstream/*.log clickstream/logs/</w:t>
            </w:r>
          </w:p>
          <w:p w14:paraId="5D771E6C" w14:textId="32AAF3A3" w:rsidR="004067A2" w:rsidRDefault="004067A2" w:rsidP="0042394D">
            <w:proofErr w:type="spellStart"/>
            <w:r w:rsidRPr="004067A2">
              <w:t>hdfs</w:t>
            </w:r>
            <w:proofErr w:type="spellEnd"/>
            <w:r w:rsidRPr="004067A2">
              <w:t xml:space="preserve"> </w:t>
            </w:r>
            <w:proofErr w:type="spellStart"/>
            <w:r w:rsidRPr="004067A2">
              <w:t>dfs</w:t>
            </w:r>
            <w:proofErr w:type="spellEnd"/>
            <w:r w:rsidRPr="004067A2">
              <w:t xml:space="preserve"> -put datasets/clickstream/ip_lookup.csv clickstream/</w:t>
            </w:r>
            <w:proofErr w:type="spellStart"/>
            <w:r w:rsidRPr="004067A2">
              <w:t>iplookup</w:t>
            </w:r>
            <w:proofErr w:type="spellEnd"/>
            <w:r w:rsidRPr="004067A2">
              <w:t>/</w:t>
            </w:r>
          </w:p>
          <w:p w14:paraId="63517BB2" w14:textId="46E2CCB9" w:rsidR="004067A2" w:rsidRDefault="004067A2" w:rsidP="0042394D">
            <w:proofErr w:type="spellStart"/>
            <w:r w:rsidRPr="004067A2">
              <w:t>hdfs</w:t>
            </w:r>
            <w:proofErr w:type="spellEnd"/>
            <w:r w:rsidRPr="004067A2">
              <w:t xml:space="preserve"> </w:t>
            </w:r>
            <w:proofErr w:type="spellStart"/>
            <w:r w:rsidRPr="004067A2">
              <w:t>dfs</w:t>
            </w:r>
            <w:proofErr w:type="spellEnd"/>
            <w:r w:rsidRPr="004067A2">
              <w:t xml:space="preserve"> -ls clickstream/logs</w:t>
            </w:r>
          </w:p>
          <w:p w14:paraId="05D4B7E4" w14:textId="7826FEC2" w:rsidR="004067A2" w:rsidRDefault="004067A2" w:rsidP="0042394D">
            <w:proofErr w:type="spellStart"/>
            <w:r w:rsidRPr="004067A2">
              <w:t>hdfs</w:t>
            </w:r>
            <w:proofErr w:type="spellEnd"/>
            <w:r w:rsidRPr="004067A2">
              <w:t xml:space="preserve"> </w:t>
            </w:r>
            <w:proofErr w:type="spellStart"/>
            <w:r w:rsidRPr="004067A2">
              <w:t>dfs</w:t>
            </w:r>
            <w:proofErr w:type="spellEnd"/>
            <w:r w:rsidRPr="004067A2">
              <w:t xml:space="preserve"> -ls clickstream/</w:t>
            </w:r>
            <w:proofErr w:type="spellStart"/>
            <w:r w:rsidRPr="004067A2">
              <w:t>iplookup</w:t>
            </w:r>
            <w:proofErr w:type="spellEnd"/>
          </w:p>
          <w:p w14:paraId="42E26AE4" w14:textId="407145A2" w:rsidR="004067A2" w:rsidRDefault="004067A2" w:rsidP="0042394D">
            <w:r>
              <w:rPr>
                <w:noProof/>
              </w:rPr>
              <w:lastRenderedPageBreak/>
              <w:drawing>
                <wp:inline distT="0" distB="0" distL="0" distR="0" wp14:anchorId="54893A62" wp14:editId="2F9195F9">
                  <wp:extent cx="5943600" cy="41433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14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F7E14B" w14:textId="5B8AE94A" w:rsidR="00BD08AE" w:rsidRDefault="00BD08AE" w:rsidP="0042394D"/>
    <w:p w14:paraId="7B249D10" w14:textId="46AA5F34" w:rsidR="00BD08AE" w:rsidRDefault="00BD08AE" w:rsidP="0042394D"/>
    <w:p w14:paraId="1113396A" w14:textId="298E6416" w:rsidR="00BD08AE" w:rsidRPr="00F348E8" w:rsidRDefault="00BD08AE" w:rsidP="00F348E8">
      <w:pPr>
        <w:pStyle w:val="Heading3"/>
        <w:rPr>
          <w:b/>
          <w:bCs/>
        </w:rPr>
      </w:pPr>
    </w:p>
    <w:p w14:paraId="56A26BE5" w14:textId="7FFC6FE3" w:rsidR="00BD08AE" w:rsidRPr="00F348E8" w:rsidRDefault="00A06FE6" w:rsidP="00F348E8">
      <w:pPr>
        <w:pStyle w:val="Heading3"/>
        <w:rPr>
          <w:b/>
          <w:bCs/>
        </w:rPr>
      </w:pPr>
      <w:r w:rsidRPr="00F348E8">
        <w:rPr>
          <w:b/>
          <w:bCs/>
        </w:rPr>
        <w:t>ANSWER3:</w:t>
      </w:r>
    </w:p>
    <w:p w14:paraId="125D62E9" w14:textId="41BC9221" w:rsidR="00C17684" w:rsidRDefault="00C17684" w:rsidP="0042394D">
      <w:pPr>
        <w:rPr>
          <w:noProof/>
        </w:rPr>
      </w:pPr>
      <w:r>
        <w:rPr>
          <w:noProof/>
        </w:rPr>
        <w:t>It seems the are appeared 27 times in the state of the union address text. "are,” and “are.” Also should be considerd part of the wordcount which sould lead to a total of 29 times the word appearing in the text.</w:t>
      </w:r>
    </w:p>
    <w:p w14:paraId="7A3ECA6F" w14:textId="7B635969" w:rsidR="00C17684" w:rsidRPr="00620EED" w:rsidRDefault="00C17684" w:rsidP="0042394D">
      <w:pPr>
        <w:rPr>
          <w:b/>
          <w:bCs/>
          <w:noProof/>
        </w:rPr>
      </w:pPr>
      <w:r w:rsidRPr="00620EED">
        <w:rPr>
          <w:b/>
          <w:bCs/>
          <w:noProof/>
        </w:rPr>
        <w:t>How to use wordcounts?</w:t>
      </w:r>
    </w:p>
    <w:p w14:paraId="2D69FB3F" w14:textId="4419BF75" w:rsidR="00C17684" w:rsidRDefault="00C17684" w:rsidP="0042394D">
      <w:pPr>
        <w:rPr>
          <w:noProof/>
        </w:rPr>
      </w:pPr>
      <w:r>
        <w:rPr>
          <w:noProof/>
        </w:rPr>
        <w:t>In my view if we can visualize the counts as a word cloud, it could help to visualize the theme of the text without even reading the document. This way if we want to classify a set of documents we can leverage word cou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06FE6" w14:paraId="548AB678" w14:textId="77777777" w:rsidTr="00A06FE6">
        <w:tc>
          <w:tcPr>
            <w:tcW w:w="9350" w:type="dxa"/>
          </w:tcPr>
          <w:p w14:paraId="70A712D7" w14:textId="63E2DC76" w:rsidR="00A06FE6" w:rsidRDefault="00A06FE6" w:rsidP="0042394D">
            <w:r>
              <w:t>CODE</w:t>
            </w:r>
          </w:p>
        </w:tc>
      </w:tr>
      <w:tr w:rsidR="00A06FE6" w14:paraId="1CB9F50D" w14:textId="77777777" w:rsidTr="00A06FE6">
        <w:tc>
          <w:tcPr>
            <w:tcW w:w="9350" w:type="dxa"/>
          </w:tcPr>
          <w:p w14:paraId="72262103" w14:textId="77777777" w:rsidR="00A06FE6" w:rsidRDefault="00A06FE6" w:rsidP="0042394D">
            <w:r w:rsidRPr="00A06FE6">
              <w:t>export MREX=/</w:t>
            </w:r>
            <w:proofErr w:type="spellStart"/>
            <w:r w:rsidRPr="00A06FE6">
              <w:t>usr</w:t>
            </w:r>
            <w:proofErr w:type="spellEnd"/>
            <w:r w:rsidRPr="00A06FE6">
              <w:t>/lib/</w:t>
            </w:r>
            <w:proofErr w:type="spellStart"/>
            <w:r w:rsidRPr="00A06FE6">
              <w:t>hadoop-mapreduce</w:t>
            </w:r>
            <w:proofErr w:type="spellEnd"/>
            <w:r w:rsidRPr="00A06FE6">
              <w:t>/hadoop-mapreduce-examples.jar</w:t>
            </w:r>
          </w:p>
          <w:p w14:paraId="740ADE95" w14:textId="24B05C63" w:rsidR="00A06FE6" w:rsidRDefault="00A06FE6" w:rsidP="0042394D">
            <w:r w:rsidRPr="00A06FE6">
              <w:t>yarn jar $MREX wordcount /user/</w:t>
            </w:r>
            <w:proofErr w:type="spellStart"/>
            <w:r w:rsidRPr="00A06FE6">
              <w:t>cloudera</w:t>
            </w:r>
            <w:proofErr w:type="spellEnd"/>
            <w:r w:rsidRPr="00A06FE6">
              <w:t>/text/2016-state-of-the-union.txt /user/</w:t>
            </w:r>
            <w:proofErr w:type="spellStart"/>
            <w:r w:rsidRPr="00A06FE6">
              <w:t>cloudera</w:t>
            </w:r>
            <w:proofErr w:type="spellEnd"/>
            <w:r w:rsidRPr="00A06FE6">
              <w:t>/sotu2016</w:t>
            </w:r>
          </w:p>
          <w:p w14:paraId="1CD4FE22" w14:textId="322632B9" w:rsidR="00A06FE6" w:rsidRDefault="00A06FE6" w:rsidP="0042394D"/>
          <w:p w14:paraId="7E74AAE9" w14:textId="44E67BC4" w:rsidR="00A06FE6" w:rsidRDefault="00A06FE6" w:rsidP="0042394D">
            <w:proofErr w:type="spellStart"/>
            <w:r w:rsidRPr="00A06FE6">
              <w:t>hdfs</w:t>
            </w:r>
            <w:proofErr w:type="spellEnd"/>
            <w:r w:rsidRPr="00A06FE6">
              <w:t xml:space="preserve"> </w:t>
            </w:r>
            <w:proofErr w:type="spellStart"/>
            <w:r w:rsidRPr="00A06FE6">
              <w:t>dfs</w:t>
            </w:r>
            <w:proofErr w:type="spellEnd"/>
            <w:r w:rsidRPr="00A06FE6">
              <w:t xml:space="preserve"> -ls sotu2016</w:t>
            </w:r>
          </w:p>
          <w:p w14:paraId="5926E232" w14:textId="21DA5E94" w:rsidR="00A06FE6" w:rsidRDefault="00A06FE6" w:rsidP="0042394D">
            <w:proofErr w:type="spellStart"/>
            <w:r w:rsidRPr="00A06FE6">
              <w:t>hdfs</w:t>
            </w:r>
            <w:proofErr w:type="spellEnd"/>
            <w:r w:rsidRPr="00A06FE6">
              <w:t xml:space="preserve"> </w:t>
            </w:r>
            <w:proofErr w:type="spellStart"/>
            <w:r w:rsidRPr="00A06FE6">
              <w:t>dfs</w:t>
            </w:r>
            <w:proofErr w:type="spellEnd"/>
            <w:r w:rsidRPr="00A06FE6">
              <w:t xml:space="preserve"> -cat sotu2016/part-r-00000</w:t>
            </w:r>
          </w:p>
          <w:p w14:paraId="78BBAD4C" w14:textId="76602EFD" w:rsidR="00A06FE6" w:rsidRDefault="00A06FE6" w:rsidP="0042394D"/>
          <w:p w14:paraId="62F793D3" w14:textId="489C0EA7" w:rsidR="00A06FE6" w:rsidRDefault="00A06FE6" w:rsidP="0042394D">
            <w:r>
              <w:t xml:space="preserve"># </w:t>
            </w:r>
            <w:proofErr w:type="gramStart"/>
            <w:r>
              <w:t>search</w:t>
            </w:r>
            <w:proofErr w:type="gramEnd"/>
            <w:r>
              <w:t xml:space="preserve"> for words matching are in the Hadoop output file.</w:t>
            </w:r>
          </w:p>
          <w:p w14:paraId="0CA94C30" w14:textId="458765FB" w:rsidR="00A06FE6" w:rsidRDefault="00A06FE6" w:rsidP="0042394D">
            <w:proofErr w:type="spellStart"/>
            <w:r w:rsidRPr="00A06FE6">
              <w:lastRenderedPageBreak/>
              <w:t>hdfs</w:t>
            </w:r>
            <w:proofErr w:type="spellEnd"/>
            <w:r w:rsidRPr="00A06FE6">
              <w:t xml:space="preserve"> </w:t>
            </w:r>
            <w:proofErr w:type="spellStart"/>
            <w:r w:rsidRPr="00A06FE6">
              <w:t>dfs</w:t>
            </w:r>
            <w:proofErr w:type="spellEnd"/>
            <w:r w:rsidRPr="00A06FE6">
              <w:t xml:space="preserve"> -cat sotu2016/part-r-00000 | grep </w:t>
            </w:r>
            <w:proofErr w:type="gramStart"/>
            <w:r w:rsidRPr="00A06FE6">
              <w:t>are</w:t>
            </w:r>
            <w:proofErr w:type="gramEnd"/>
          </w:p>
          <w:p w14:paraId="6886F6E1" w14:textId="6009F2FD" w:rsidR="00A06FE6" w:rsidRDefault="00A06FE6" w:rsidP="0042394D"/>
        </w:tc>
      </w:tr>
    </w:tbl>
    <w:p w14:paraId="73442CEF" w14:textId="44EB46DB" w:rsidR="00A06FE6" w:rsidRDefault="00A06FE6" w:rsidP="0042394D"/>
    <w:p w14:paraId="110A1A13" w14:textId="37A704E0" w:rsidR="00A06FE6" w:rsidRPr="00FB3C26" w:rsidRDefault="00A06FE6" w:rsidP="0042394D">
      <w:pPr>
        <w:rPr>
          <w:u w:val="single"/>
        </w:rPr>
      </w:pPr>
      <w:r w:rsidRPr="00FB3C26">
        <w:rPr>
          <w:u w:val="single"/>
        </w:rPr>
        <w:t xml:space="preserve">Screenshot which shows Hadoop map-reduce output searched </w:t>
      </w:r>
      <w:r w:rsidR="00FB3C26">
        <w:rPr>
          <w:u w:val="single"/>
        </w:rPr>
        <w:t>for</w:t>
      </w:r>
      <w:r w:rsidRPr="00FB3C26">
        <w:rPr>
          <w:u w:val="single"/>
        </w:rPr>
        <w:t xml:space="preserve"> </w:t>
      </w:r>
      <w:r w:rsidRPr="00FB3C26">
        <w:rPr>
          <w:b/>
          <w:bCs/>
          <w:u w:val="single"/>
        </w:rPr>
        <w:t xml:space="preserve">“are” </w:t>
      </w:r>
      <w:r w:rsidRPr="00FB3C26">
        <w:rPr>
          <w:u w:val="single"/>
        </w:rPr>
        <w:t>words:</w:t>
      </w:r>
    </w:p>
    <w:p w14:paraId="41C13C26" w14:textId="326EA690" w:rsidR="00A06FE6" w:rsidRDefault="00A06FE6" w:rsidP="0042394D">
      <w:r>
        <w:rPr>
          <w:noProof/>
        </w:rPr>
        <w:drawing>
          <wp:inline distT="0" distB="0" distL="0" distR="0" wp14:anchorId="438E851B" wp14:editId="7737511E">
            <wp:extent cx="5943600" cy="350774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8C212" w14:textId="373A0BA0" w:rsidR="00A831B7" w:rsidRDefault="00A831B7" w:rsidP="0042394D"/>
    <w:p w14:paraId="48DCBFDB" w14:textId="54BA0B88" w:rsidR="00A831B7" w:rsidRPr="00F348E8" w:rsidRDefault="00A831B7" w:rsidP="00F348E8">
      <w:pPr>
        <w:pStyle w:val="Heading3"/>
        <w:rPr>
          <w:b/>
          <w:bCs/>
        </w:rPr>
      </w:pPr>
      <w:r w:rsidRPr="00F348E8">
        <w:rPr>
          <w:b/>
          <w:bCs/>
        </w:rPr>
        <w:t>ANSWER 4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831B7" w14:paraId="2E1FA374" w14:textId="77777777" w:rsidTr="00A831B7">
        <w:tc>
          <w:tcPr>
            <w:tcW w:w="9350" w:type="dxa"/>
          </w:tcPr>
          <w:p w14:paraId="2986A975" w14:textId="63C975DB" w:rsidR="00A831B7" w:rsidRDefault="00A831B7" w:rsidP="0042394D">
            <w:r>
              <w:t>CODE</w:t>
            </w:r>
          </w:p>
        </w:tc>
      </w:tr>
      <w:tr w:rsidR="00A831B7" w14:paraId="1FDBE758" w14:textId="77777777" w:rsidTr="00A831B7">
        <w:tc>
          <w:tcPr>
            <w:tcW w:w="9350" w:type="dxa"/>
          </w:tcPr>
          <w:p w14:paraId="0C989C33" w14:textId="55ACFB03" w:rsidR="00A831B7" w:rsidRDefault="00A831B7" w:rsidP="0042394D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ysql</w:t>
            </w:r>
            <w:proofErr w:type="spellEnd"/>
            <w:r>
              <w:rPr>
                <w:rFonts w:ascii="Consolas" w:hAnsi="Consolas"/>
              </w:rPr>
              <w:t xml:space="preserve"> -u root -p &lt; ~/datasets/</w:t>
            </w:r>
            <w:proofErr w:type="spellStart"/>
            <w:r>
              <w:rPr>
                <w:rFonts w:ascii="Consolas" w:hAnsi="Consolas"/>
              </w:rPr>
              <w:t>fudgemart</w:t>
            </w:r>
            <w:proofErr w:type="spellEnd"/>
            <w:r>
              <w:rPr>
                <w:rFonts w:ascii="Consolas" w:hAnsi="Consolas"/>
              </w:rPr>
              <w:t>/</w:t>
            </w:r>
            <w:proofErr w:type="spellStart"/>
            <w:r>
              <w:rPr>
                <w:rFonts w:ascii="Consolas" w:hAnsi="Consolas"/>
              </w:rPr>
              <w:t>mysql.sql</w:t>
            </w:r>
            <w:proofErr w:type="spellEnd"/>
          </w:p>
          <w:p w14:paraId="68267B8D" w14:textId="275ECBC8" w:rsidR="00A831B7" w:rsidRDefault="00A831B7" w:rsidP="0042394D">
            <w:pPr>
              <w:rPr>
                <w:rFonts w:ascii="Consolas" w:hAnsi="Consolas"/>
              </w:rPr>
            </w:pPr>
          </w:p>
          <w:p w14:paraId="7ABC7F49" w14:textId="0BBE222C" w:rsidR="00A831B7" w:rsidRDefault="00A831B7" w:rsidP="0042394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</w:t>
            </w:r>
            <w:proofErr w:type="gramStart"/>
            <w:r>
              <w:rPr>
                <w:rFonts w:ascii="Consolas" w:hAnsi="Consolas"/>
              </w:rPr>
              <w:t>check</w:t>
            </w:r>
            <w:proofErr w:type="gramEnd"/>
            <w:r>
              <w:rPr>
                <w:rFonts w:ascii="Consolas" w:hAnsi="Consolas"/>
              </w:rPr>
              <w:t xml:space="preserve"> that the table exists and data exists</w:t>
            </w:r>
          </w:p>
          <w:p w14:paraId="0A117461" w14:textId="0BFF8DEB" w:rsidR="00705752" w:rsidRDefault="004F29B4" w:rsidP="00705752">
            <w:proofErr w:type="spellStart"/>
            <w:r w:rsidRPr="004F29B4">
              <w:t>sqoop</w:t>
            </w:r>
            <w:proofErr w:type="spellEnd"/>
            <w:r w:rsidRPr="004F29B4">
              <w:t xml:space="preserve"> eval --connect "</w:t>
            </w:r>
            <w:proofErr w:type="spellStart"/>
            <w:proofErr w:type="gramStart"/>
            <w:r w:rsidRPr="004F29B4">
              <w:t>jdbc:mysql</w:t>
            </w:r>
            <w:proofErr w:type="spellEnd"/>
            <w:r w:rsidRPr="004F29B4">
              <w:t>://</w:t>
            </w:r>
            <w:proofErr w:type="spellStart"/>
            <w:r w:rsidRPr="004F29B4">
              <w:t>cloudera</w:t>
            </w:r>
            <w:proofErr w:type="spellEnd"/>
            <w:r w:rsidRPr="004F29B4">
              <w:t>/fudgemart_v3</w:t>
            </w:r>
            <w:proofErr w:type="gramEnd"/>
            <w:r w:rsidRPr="004F29B4">
              <w:t>" --username=root --password=</w:t>
            </w:r>
            <w:proofErr w:type="spellStart"/>
            <w:r w:rsidRPr="004F29B4">
              <w:t>cloudera</w:t>
            </w:r>
            <w:proofErr w:type="spellEnd"/>
            <w:r w:rsidRPr="004F29B4">
              <w:t xml:space="preserve"> --query "select * from </w:t>
            </w:r>
            <w:proofErr w:type="spellStart"/>
            <w:r w:rsidRPr="004F29B4">
              <w:t>fudgemart_products</w:t>
            </w:r>
            <w:proofErr w:type="spellEnd"/>
            <w:r w:rsidRPr="004F29B4">
              <w:t xml:space="preserve"> where </w:t>
            </w:r>
            <w:proofErr w:type="spellStart"/>
            <w:r w:rsidRPr="004F29B4">
              <w:t>product_department</w:t>
            </w:r>
            <w:proofErr w:type="spellEnd"/>
            <w:r w:rsidRPr="004F29B4">
              <w:t>=\"Clothing\""</w:t>
            </w:r>
          </w:p>
          <w:p w14:paraId="65F43394" w14:textId="77777777" w:rsidR="004F29B4" w:rsidRDefault="004F29B4" w:rsidP="00705752"/>
          <w:p w14:paraId="1E62517B" w14:textId="77777777" w:rsidR="00705752" w:rsidRDefault="00705752" w:rsidP="00705752">
            <w:pPr>
              <w:rPr>
                <w:b/>
              </w:rPr>
            </w:pPr>
            <w:r>
              <w:t xml:space="preserve"># Move data to Hadoop folder </w:t>
            </w:r>
            <w:r>
              <w:rPr>
                <w:b/>
              </w:rPr>
              <w:t>/user/</w:t>
            </w:r>
            <w:proofErr w:type="spellStart"/>
            <w:r>
              <w:rPr>
                <w:b/>
              </w:rPr>
              <w:t>cloudera</w:t>
            </w:r>
            <w:proofErr w:type="spellEnd"/>
            <w:r>
              <w:rPr>
                <w:b/>
              </w:rPr>
              <w:t>/</w:t>
            </w:r>
            <w:proofErr w:type="spellStart"/>
            <w:r>
              <w:rPr>
                <w:b/>
              </w:rPr>
              <w:t>fudgemart</w:t>
            </w:r>
            <w:proofErr w:type="spellEnd"/>
            <w:r>
              <w:rPr>
                <w:b/>
              </w:rPr>
              <w:t>-clothing</w:t>
            </w:r>
          </w:p>
          <w:p w14:paraId="0ECE6A97" w14:textId="134644B7" w:rsidR="0000672C" w:rsidRDefault="00202939" w:rsidP="00705752">
            <w:proofErr w:type="spellStart"/>
            <w:r w:rsidRPr="00202939">
              <w:t>sqoop</w:t>
            </w:r>
            <w:proofErr w:type="spellEnd"/>
            <w:r w:rsidRPr="00202939">
              <w:t xml:space="preserve"> import --connect "</w:t>
            </w:r>
            <w:proofErr w:type="spellStart"/>
            <w:proofErr w:type="gramStart"/>
            <w:r w:rsidRPr="00202939">
              <w:t>jdbc:mysql</w:t>
            </w:r>
            <w:proofErr w:type="spellEnd"/>
            <w:r w:rsidRPr="00202939">
              <w:t>://</w:t>
            </w:r>
            <w:proofErr w:type="spellStart"/>
            <w:r w:rsidRPr="00202939">
              <w:t>cloudera</w:t>
            </w:r>
            <w:proofErr w:type="spellEnd"/>
            <w:r w:rsidRPr="00202939">
              <w:t>/fudgemart_v3</w:t>
            </w:r>
            <w:proofErr w:type="gramEnd"/>
            <w:r w:rsidRPr="00202939">
              <w:t>" --username=root --password=</w:t>
            </w:r>
            <w:proofErr w:type="spellStart"/>
            <w:r w:rsidRPr="00202939">
              <w:t>cloudera</w:t>
            </w:r>
            <w:proofErr w:type="spellEnd"/>
            <w:r w:rsidRPr="00202939">
              <w:t xml:space="preserve"> --query "SELECT * FROM </w:t>
            </w:r>
            <w:proofErr w:type="spellStart"/>
            <w:r w:rsidRPr="00202939">
              <w:t>fudgemart_products</w:t>
            </w:r>
            <w:proofErr w:type="spellEnd"/>
            <w:r w:rsidRPr="00202939">
              <w:t xml:space="preserve"> WHERE </w:t>
            </w:r>
            <w:proofErr w:type="spellStart"/>
            <w:r w:rsidRPr="00202939">
              <w:t>product_department</w:t>
            </w:r>
            <w:proofErr w:type="spellEnd"/>
            <w:r w:rsidRPr="00202939">
              <w:t>=\"Clothing\" AND \$CONDITIONS" --target-</w:t>
            </w:r>
            <w:proofErr w:type="spellStart"/>
            <w:r w:rsidRPr="00202939">
              <w:t>dir</w:t>
            </w:r>
            <w:proofErr w:type="spellEnd"/>
            <w:r w:rsidRPr="00202939">
              <w:t xml:space="preserve"> /user/</w:t>
            </w:r>
            <w:proofErr w:type="spellStart"/>
            <w:r w:rsidRPr="00202939">
              <w:t>cloudera</w:t>
            </w:r>
            <w:proofErr w:type="spellEnd"/>
            <w:r w:rsidRPr="00202939">
              <w:t>/</w:t>
            </w:r>
            <w:proofErr w:type="spellStart"/>
            <w:r w:rsidRPr="00202939">
              <w:t>fudgemart</w:t>
            </w:r>
            <w:proofErr w:type="spellEnd"/>
            <w:r w:rsidRPr="00202939">
              <w:t>-clothing --as-</w:t>
            </w:r>
            <w:proofErr w:type="spellStart"/>
            <w:r w:rsidRPr="00202939">
              <w:t>textfile</w:t>
            </w:r>
            <w:proofErr w:type="spellEnd"/>
            <w:r w:rsidRPr="00202939">
              <w:t xml:space="preserve"> --split-by </w:t>
            </w:r>
            <w:proofErr w:type="spellStart"/>
            <w:r w:rsidRPr="00202939">
              <w:t>product_department</w:t>
            </w:r>
            <w:proofErr w:type="spellEnd"/>
          </w:p>
        </w:tc>
      </w:tr>
    </w:tbl>
    <w:p w14:paraId="0059336E" w14:textId="221FE003" w:rsidR="00A831B7" w:rsidRDefault="00A831B7" w:rsidP="0042394D"/>
    <w:p w14:paraId="3BE19D7F" w14:textId="5963D2C6" w:rsidR="00F60F50" w:rsidRDefault="00F60F50" w:rsidP="0042394D"/>
    <w:p w14:paraId="6599D443" w14:textId="5971027A" w:rsidR="00F60F50" w:rsidRDefault="00F60F50" w:rsidP="0042394D"/>
    <w:p w14:paraId="5F78F0FD" w14:textId="77777777" w:rsidR="00F60F50" w:rsidRDefault="00F60F50" w:rsidP="0042394D"/>
    <w:p w14:paraId="51063DC9" w14:textId="7525287E" w:rsidR="00705752" w:rsidRPr="007C2E75" w:rsidRDefault="00705752" w:rsidP="0042394D">
      <w:pPr>
        <w:rPr>
          <w:u w:val="single"/>
        </w:rPr>
      </w:pPr>
      <w:r w:rsidRPr="007C2E75">
        <w:rPr>
          <w:u w:val="single"/>
        </w:rPr>
        <w:lastRenderedPageBreak/>
        <w:t xml:space="preserve">Screenshot to show data in the table using </w:t>
      </w:r>
      <w:proofErr w:type="spellStart"/>
      <w:r w:rsidRPr="007C2E75">
        <w:rPr>
          <w:u w:val="single"/>
        </w:rPr>
        <w:t>sqoop</w:t>
      </w:r>
      <w:proofErr w:type="spellEnd"/>
      <w:r w:rsidRPr="007C2E75">
        <w:rPr>
          <w:u w:val="single"/>
        </w:rPr>
        <w:t xml:space="preserve"> eval command:</w:t>
      </w:r>
    </w:p>
    <w:p w14:paraId="595A2B63" w14:textId="06161F77" w:rsidR="00202939" w:rsidRPr="007C2E75" w:rsidRDefault="00202939" w:rsidP="0042394D">
      <w:pPr>
        <w:rPr>
          <w:u w:val="single"/>
        </w:rPr>
      </w:pPr>
      <w:r w:rsidRPr="007C2E75">
        <w:rPr>
          <w:u w:val="single"/>
        </w:rPr>
        <w:t xml:space="preserve">Screenshot to show the table data through </w:t>
      </w:r>
      <w:proofErr w:type="spellStart"/>
      <w:r w:rsidRPr="007C2E75">
        <w:rPr>
          <w:u w:val="single"/>
        </w:rPr>
        <w:t>sqoop</w:t>
      </w:r>
      <w:proofErr w:type="spellEnd"/>
      <w:r w:rsidRPr="007C2E75">
        <w:rPr>
          <w:u w:val="single"/>
        </w:rPr>
        <w:t>:</w:t>
      </w:r>
    </w:p>
    <w:p w14:paraId="19C1BAA0" w14:textId="423CD2CA" w:rsidR="00202939" w:rsidRDefault="00202939" w:rsidP="0042394D">
      <w:r>
        <w:rPr>
          <w:noProof/>
        </w:rPr>
        <w:drawing>
          <wp:inline distT="0" distB="0" distL="0" distR="0" wp14:anchorId="326F67A6" wp14:editId="310D7A7C">
            <wp:extent cx="5943600" cy="2158365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8F530" w14:textId="6D89C512" w:rsidR="00202939" w:rsidRDefault="00202939" w:rsidP="0042394D">
      <w:r>
        <w:t>Screenshot to show the data imported to Hadoop folder:</w:t>
      </w:r>
    </w:p>
    <w:p w14:paraId="1DD2B427" w14:textId="3CA958F3" w:rsidR="00202939" w:rsidRDefault="00202939" w:rsidP="0042394D">
      <w:r>
        <w:rPr>
          <w:noProof/>
        </w:rPr>
        <w:drawing>
          <wp:inline distT="0" distB="0" distL="0" distR="0" wp14:anchorId="4B5115DC" wp14:editId="1E89202D">
            <wp:extent cx="5943600" cy="259461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639A5" w14:textId="1A9E4C4E" w:rsidR="00140090" w:rsidRDefault="00140090" w:rsidP="0042394D"/>
    <w:p w14:paraId="45E20C40" w14:textId="312612BA" w:rsidR="00140090" w:rsidRPr="00F348E8" w:rsidRDefault="00140090" w:rsidP="00F348E8">
      <w:pPr>
        <w:pStyle w:val="Heading3"/>
        <w:rPr>
          <w:b/>
          <w:bCs/>
        </w:rPr>
      </w:pPr>
      <w:r w:rsidRPr="00F348E8">
        <w:rPr>
          <w:b/>
          <w:bCs/>
        </w:rPr>
        <w:t>ANSWER 5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452A6" w14:paraId="0DEE5437" w14:textId="77777777" w:rsidTr="001452A6">
        <w:tc>
          <w:tcPr>
            <w:tcW w:w="9350" w:type="dxa"/>
          </w:tcPr>
          <w:p w14:paraId="5D7FE12D" w14:textId="6F3297EC" w:rsidR="001452A6" w:rsidRDefault="001452A6" w:rsidP="0042394D">
            <w:r>
              <w:t>CODE</w:t>
            </w:r>
          </w:p>
        </w:tc>
      </w:tr>
      <w:tr w:rsidR="001452A6" w14:paraId="20167EFC" w14:textId="77777777" w:rsidTr="001452A6">
        <w:tc>
          <w:tcPr>
            <w:tcW w:w="9350" w:type="dxa"/>
          </w:tcPr>
          <w:p w14:paraId="506317F8" w14:textId="77777777" w:rsidR="00DE367B" w:rsidRDefault="00DE367B" w:rsidP="00DE367B">
            <w:r>
              <w:t xml:space="preserve"># </w:t>
            </w:r>
            <w:proofErr w:type="gramStart"/>
            <w:r>
              <w:t>create</w:t>
            </w:r>
            <w:proofErr w:type="gramEnd"/>
            <w:r>
              <w:t xml:space="preserve"> </w:t>
            </w:r>
            <w:proofErr w:type="spellStart"/>
            <w:r>
              <w:t>hdfs</w:t>
            </w:r>
            <w:proofErr w:type="spellEnd"/>
            <w:r>
              <w:t xml:space="preserve"> folder and move the tweets from datasets</w:t>
            </w:r>
          </w:p>
          <w:p w14:paraId="049B64A2" w14:textId="77777777" w:rsidR="00DE367B" w:rsidRDefault="00DE367B" w:rsidP="00DE367B">
            <w:proofErr w:type="spellStart"/>
            <w:r>
              <w:t>hdfs</w:t>
            </w:r>
            <w:proofErr w:type="spellEnd"/>
            <w:r>
              <w:t xml:space="preserve"> </w:t>
            </w:r>
            <w:proofErr w:type="spellStart"/>
            <w:r>
              <w:t>dfs</w:t>
            </w:r>
            <w:proofErr w:type="spellEnd"/>
            <w:r>
              <w:t xml:space="preserve"> -</w:t>
            </w:r>
            <w:proofErr w:type="spellStart"/>
            <w:r>
              <w:t>mkdir</w:t>
            </w:r>
            <w:proofErr w:type="spellEnd"/>
            <w:r>
              <w:t xml:space="preserve"> tweets</w:t>
            </w:r>
          </w:p>
          <w:p w14:paraId="58703EAB" w14:textId="77777777" w:rsidR="00DE367B" w:rsidRDefault="00DE367B" w:rsidP="00DE367B">
            <w:proofErr w:type="spellStart"/>
            <w:r>
              <w:t>hdfs</w:t>
            </w:r>
            <w:proofErr w:type="spellEnd"/>
            <w:r>
              <w:t xml:space="preserve"> </w:t>
            </w:r>
            <w:proofErr w:type="spellStart"/>
            <w:r>
              <w:t>dfs</w:t>
            </w:r>
            <w:proofErr w:type="spellEnd"/>
            <w:r>
              <w:t xml:space="preserve"> -put datasets/tweets/</w:t>
            </w:r>
            <w:proofErr w:type="spellStart"/>
            <w:r>
              <w:t>tweets.psv</w:t>
            </w:r>
            <w:proofErr w:type="spellEnd"/>
            <w:r>
              <w:t xml:space="preserve"> tweets/</w:t>
            </w:r>
          </w:p>
          <w:p w14:paraId="6520F937" w14:textId="77777777" w:rsidR="00DE367B" w:rsidRDefault="00DE367B" w:rsidP="00DE367B"/>
          <w:p w14:paraId="3D059DAE" w14:textId="77777777" w:rsidR="00DE367B" w:rsidRDefault="00DE367B" w:rsidP="00DE367B">
            <w:r>
              <w:t># Create the database</w:t>
            </w:r>
          </w:p>
          <w:p w14:paraId="1B7EE8DD" w14:textId="77777777" w:rsidR="00DE367B" w:rsidRDefault="00DE367B" w:rsidP="00DE367B">
            <w:proofErr w:type="spellStart"/>
            <w:r>
              <w:t>mysql</w:t>
            </w:r>
            <w:proofErr w:type="spellEnd"/>
            <w:r>
              <w:t xml:space="preserve"> -u root -p</w:t>
            </w:r>
          </w:p>
          <w:p w14:paraId="6EB83927" w14:textId="77777777" w:rsidR="00DE367B" w:rsidRDefault="00DE367B" w:rsidP="00DE367B">
            <w:r>
              <w:t xml:space="preserve">CREATE DATABASE </w:t>
            </w:r>
            <w:proofErr w:type="gramStart"/>
            <w:r>
              <w:t>twitter;</w:t>
            </w:r>
            <w:proofErr w:type="gramEnd"/>
          </w:p>
          <w:p w14:paraId="2C758953" w14:textId="77777777" w:rsidR="00DE367B" w:rsidRDefault="00DE367B" w:rsidP="00DE367B">
            <w:r>
              <w:t xml:space="preserve">USE </w:t>
            </w:r>
            <w:proofErr w:type="gramStart"/>
            <w:r>
              <w:t>twitter;</w:t>
            </w:r>
            <w:proofErr w:type="gramEnd"/>
          </w:p>
          <w:p w14:paraId="34220E3E" w14:textId="150C4024" w:rsidR="00DE367B" w:rsidRDefault="00DE367B" w:rsidP="00DE367B">
            <w:r>
              <w:t xml:space="preserve">CREATE TABLE </w:t>
            </w:r>
            <w:proofErr w:type="gramStart"/>
            <w:r>
              <w:t>tweets(</w:t>
            </w:r>
            <w:proofErr w:type="gramEnd"/>
            <w:r>
              <w:t xml:space="preserve">id BIGINT, timestamp DOUBLE(20,8), </w:t>
            </w:r>
            <w:proofErr w:type="spellStart"/>
            <w:r>
              <w:t>date_time</w:t>
            </w:r>
            <w:proofErr w:type="spellEnd"/>
            <w:r>
              <w:t xml:space="preserve"> VARCHAR(100), username VARCHAR(100), </w:t>
            </w:r>
            <w:proofErr w:type="spellStart"/>
            <w:r>
              <w:t>tweet_text</w:t>
            </w:r>
            <w:proofErr w:type="spellEnd"/>
            <w:r>
              <w:t xml:space="preserve"> VARCHAR(1000));</w:t>
            </w:r>
          </w:p>
          <w:p w14:paraId="12055808" w14:textId="426D0522" w:rsidR="00DE0DA0" w:rsidRDefault="00DE0DA0" w:rsidP="00DE367B">
            <w:r>
              <w:lastRenderedPageBreak/>
              <w:t>\q</w:t>
            </w:r>
          </w:p>
          <w:p w14:paraId="1989393E" w14:textId="77777777" w:rsidR="00DE367B" w:rsidRDefault="00DE367B" w:rsidP="00DE367B"/>
          <w:p w14:paraId="4065B566" w14:textId="77777777" w:rsidR="00DE367B" w:rsidRDefault="00DE367B" w:rsidP="00DE367B">
            <w:r>
              <w:t xml:space="preserve"># </w:t>
            </w:r>
            <w:proofErr w:type="gramStart"/>
            <w:r>
              <w:t>export</w:t>
            </w:r>
            <w:proofErr w:type="gramEnd"/>
            <w:r>
              <w:t xml:space="preserve"> data into table</w:t>
            </w:r>
          </w:p>
          <w:p w14:paraId="18ECD489" w14:textId="77777777" w:rsidR="00DE367B" w:rsidRDefault="00DE367B" w:rsidP="00DE367B">
            <w:proofErr w:type="spellStart"/>
            <w:r>
              <w:t>sqoop</w:t>
            </w:r>
            <w:proofErr w:type="spellEnd"/>
            <w:r>
              <w:t xml:space="preserve"> export --connect "</w:t>
            </w:r>
            <w:proofErr w:type="spellStart"/>
            <w:proofErr w:type="gramStart"/>
            <w:r>
              <w:t>jdbc:mysql</w:t>
            </w:r>
            <w:proofErr w:type="spellEnd"/>
            <w:r>
              <w:t>://</w:t>
            </w:r>
            <w:proofErr w:type="spellStart"/>
            <w:r>
              <w:t>cloudera</w:t>
            </w:r>
            <w:proofErr w:type="spellEnd"/>
            <w:r>
              <w:t>/twitter</w:t>
            </w:r>
            <w:proofErr w:type="gramEnd"/>
            <w:r>
              <w:t>" --username=root --password=</w:t>
            </w:r>
            <w:proofErr w:type="spellStart"/>
            <w:r>
              <w:t>cloudera</w:t>
            </w:r>
            <w:proofErr w:type="spellEnd"/>
            <w:r>
              <w:t xml:space="preserve"> --table tweets --export-</w:t>
            </w:r>
            <w:proofErr w:type="spellStart"/>
            <w:r>
              <w:t>dir</w:t>
            </w:r>
            <w:proofErr w:type="spellEnd"/>
            <w:r>
              <w:t xml:space="preserve"> /user/</w:t>
            </w:r>
            <w:proofErr w:type="spellStart"/>
            <w:r>
              <w:t>cloudera</w:t>
            </w:r>
            <w:proofErr w:type="spellEnd"/>
            <w:r>
              <w:t>/tweets --input-fields-terminated-by "|"</w:t>
            </w:r>
          </w:p>
          <w:p w14:paraId="50A25460" w14:textId="77777777" w:rsidR="00DE367B" w:rsidRDefault="00DE367B" w:rsidP="00DE367B"/>
          <w:p w14:paraId="7E8BC116" w14:textId="77777777" w:rsidR="00DE367B" w:rsidRDefault="00DE367B" w:rsidP="00DE367B">
            <w:r>
              <w:t xml:space="preserve"># </w:t>
            </w:r>
            <w:proofErr w:type="gramStart"/>
            <w:r>
              <w:t>check</w:t>
            </w:r>
            <w:proofErr w:type="gramEnd"/>
            <w:r>
              <w:t xml:space="preserve"> data on </w:t>
            </w:r>
            <w:proofErr w:type="spellStart"/>
            <w:r>
              <w:t>mysql</w:t>
            </w:r>
            <w:proofErr w:type="spellEnd"/>
            <w:r>
              <w:t xml:space="preserve"> side</w:t>
            </w:r>
          </w:p>
          <w:p w14:paraId="0B2185CB" w14:textId="527B5D81" w:rsidR="001452A6" w:rsidRDefault="00DE367B" w:rsidP="00DE367B">
            <w:proofErr w:type="spellStart"/>
            <w:r>
              <w:t>sqoop</w:t>
            </w:r>
            <w:proofErr w:type="spellEnd"/>
            <w:r>
              <w:t xml:space="preserve"> eval --connect "</w:t>
            </w:r>
            <w:proofErr w:type="spellStart"/>
            <w:proofErr w:type="gramStart"/>
            <w:r>
              <w:t>jdbc:mysql</w:t>
            </w:r>
            <w:proofErr w:type="spellEnd"/>
            <w:r>
              <w:t>://</w:t>
            </w:r>
            <w:proofErr w:type="spellStart"/>
            <w:r>
              <w:t>cloudera</w:t>
            </w:r>
            <w:proofErr w:type="spellEnd"/>
            <w:r>
              <w:t>/twitter</w:t>
            </w:r>
            <w:proofErr w:type="gramEnd"/>
            <w:r>
              <w:t>" --username=root --password=</w:t>
            </w:r>
            <w:proofErr w:type="spellStart"/>
            <w:r>
              <w:t>cloudera</w:t>
            </w:r>
            <w:proofErr w:type="spellEnd"/>
            <w:r>
              <w:t xml:space="preserve"> --query "SELECT * FROM tweets"</w:t>
            </w:r>
          </w:p>
        </w:tc>
      </w:tr>
    </w:tbl>
    <w:p w14:paraId="1CA9291D" w14:textId="77777777" w:rsidR="001452A6" w:rsidRDefault="001452A6" w:rsidP="0042394D"/>
    <w:p w14:paraId="4D6E3765" w14:textId="2DD88AF4" w:rsidR="001452A6" w:rsidRDefault="001452A6" w:rsidP="0042394D"/>
    <w:p w14:paraId="67578330" w14:textId="77777777" w:rsidR="003356DD" w:rsidRDefault="003356DD" w:rsidP="0042394D"/>
    <w:p w14:paraId="294DF1DF" w14:textId="1C1785A1" w:rsidR="00140090" w:rsidRDefault="00140090" w:rsidP="0042394D">
      <w:r>
        <w:t>Screenshot to show tweets imported to Hadoop:</w:t>
      </w:r>
    </w:p>
    <w:p w14:paraId="4DAA3C3E" w14:textId="1D1EFE4F" w:rsidR="00140090" w:rsidRDefault="00140090" w:rsidP="0042394D">
      <w:r>
        <w:rPr>
          <w:noProof/>
        </w:rPr>
        <w:drawing>
          <wp:inline distT="0" distB="0" distL="0" distR="0" wp14:anchorId="72E36BC6" wp14:editId="3B958FE7">
            <wp:extent cx="5457825" cy="1454837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9033" cy="145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ED21F" w14:textId="14F50DFA" w:rsidR="001452A6" w:rsidRDefault="001452A6" w:rsidP="0042394D">
      <w:r>
        <w:t>Screenshot of exporting process:</w:t>
      </w:r>
    </w:p>
    <w:p w14:paraId="1825E7B8" w14:textId="37E00E8F" w:rsidR="001452A6" w:rsidRDefault="001452A6" w:rsidP="0042394D">
      <w:r>
        <w:rPr>
          <w:noProof/>
        </w:rPr>
        <w:drawing>
          <wp:inline distT="0" distB="0" distL="0" distR="0" wp14:anchorId="299D8D86" wp14:editId="471CA656">
            <wp:extent cx="3471829" cy="353377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6681" cy="354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B5805" w14:textId="49910249" w:rsidR="001452A6" w:rsidRDefault="001452A6" w:rsidP="0042394D">
      <w:r>
        <w:lastRenderedPageBreak/>
        <w:t xml:space="preserve">Screenshot of table on </w:t>
      </w:r>
      <w:proofErr w:type="spellStart"/>
      <w:r>
        <w:t>sql</w:t>
      </w:r>
      <w:proofErr w:type="spellEnd"/>
      <w:r>
        <w:t xml:space="preserve"> table data:</w:t>
      </w:r>
    </w:p>
    <w:p w14:paraId="5D291789" w14:textId="060259CA" w:rsidR="001452A6" w:rsidRDefault="001452A6" w:rsidP="0042394D">
      <w:r>
        <w:rPr>
          <w:noProof/>
        </w:rPr>
        <w:drawing>
          <wp:inline distT="0" distB="0" distL="0" distR="0" wp14:anchorId="233B4F22" wp14:editId="37BEBA91">
            <wp:extent cx="5381625" cy="1989936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87192" cy="1991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FE7AA" w14:textId="77777777" w:rsidR="001452A6" w:rsidRPr="0042394D" w:rsidRDefault="001452A6" w:rsidP="0042394D"/>
    <w:sectPr w:rsidR="001452A6" w:rsidRPr="00423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7166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8329ED"/>
    <w:multiLevelType w:val="hybridMultilevel"/>
    <w:tmpl w:val="EC82B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7F69A8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DMyMTczMrYwt7BU0lEKTi0uzszPAykwrwUAqqlVUywAAAA="/>
  </w:docVars>
  <w:rsids>
    <w:rsidRoot w:val="00D0414A"/>
    <w:rsid w:val="0000672C"/>
    <w:rsid w:val="00067067"/>
    <w:rsid w:val="000C0AB7"/>
    <w:rsid w:val="00101812"/>
    <w:rsid w:val="00140090"/>
    <w:rsid w:val="001452A6"/>
    <w:rsid w:val="00176B45"/>
    <w:rsid w:val="00202939"/>
    <w:rsid w:val="00256534"/>
    <w:rsid w:val="00265D1D"/>
    <w:rsid w:val="00270AEB"/>
    <w:rsid w:val="00274FB8"/>
    <w:rsid w:val="002A693F"/>
    <w:rsid w:val="00314179"/>
    <w:rsid w:val="003356DD"/>
    <w:rsid w:val="00351708"/>
    <w:rsid w:val="003B64F5"/>
    <w:rsid w:val="003C5E8E"/>
    <w:rsid w:val="003F383E"/>
    <w:rsid w:val="004067A2"/>
    <w:rsid w:val="0042394D"/>
    <w:rsid w:val="0047262E"/>
    <w:rsid w:val="0049318C"/>
    <w:rsid w:val="004A1198"/>
    <w:rsid w:val="004E24DE"/>
    <w:rsid w:val="004F29B4"/>
    <w:rsid w:val="005C1AEF"/>
    <w:rsid w:val="005D0C06"/>
    <w:rsid w:val="00620EED"/>
    <w:rsid w:val="00696BD3"/>
    <w:rsid w:val="006D4BDB"/>
    <w:rsid w:val="00703C47"/>
    <w:rsid w:val="00705752"/>
    <w:rsid w:val="007A1199"/>
    <w:rsid w:val="007C2E75"/>
    <w:rsid w:val="007E7A37"/>
    <w:rsid w:val="008D38D8"/>
    <w:rsid w:val="00991848"/>
    <w:rsid w:val="009A214C"/>
    <w:rsid w:val="00A06FE6"/>
    <w:rsid w:val="00A831B7"/>
    <w:rsid w:val="00B308BF"/>
    <w:rsid w:val="00B7449D"/>
    <w:rsid w:val="00B777AB"/>
    <w:rsid w:val="00BB2509"/>
    <w:rsid w:val="00BD08AE"/>
    <w:rsid w:val="00C17684"/>
    <w:rsid w:val="00D0414A"/>
    <w:rsid w:val="00D47C7C"/>
    <w:rsid w:val="00D65381"/>
    <w:rsid w:val="00DE0DA0"/>
    <w:rsid w:val="00DE367B"/>
    <w:rsid w:val="00E0557D"/>
    <w:rsid w:val="00E50699"/>
    <w:rsid w:val="00EB1CB3"/>
    <w:rsid w:val="00F348E8"/>
    <w:rsid w:val="00F60F50"/>
    <w:rsid w:val="00FB3C26"/>
    <w:rsid w:val="00FC01E3"/>
    <w:rsid w:val="00FC37EF"/>
    <w:rsid w:val="00FD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DCFBC"/>
  <w15:chartTrackingRefBased/>
  <w15:docId w15:val="{5BF77A1C-3F39-4322-9D57-AAA3328A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A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A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77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4179"/>
    <w:pPr>
      <w:ind w:left="720"/>
      <w:contextualSpacing/>
    </w:pPr>
  </w:style>
  <w:style w:type="table" w:styleId="TableGrid">
    <w:name w:val="Table Grid"/>
    <w:basedOn w:val="TableNormal"/>
    <w:uiPriority w:val="39"/>
    <w:rsid w:val="00472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777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3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7</Pages>
  <Words>817</Words>
  <Characters>46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Srihari Busam</cp:lastModifiedBy>
  <cp:revision>48</cp:revision>
  <dcterms:created xsi:type="dcterms:W3CDTF">2021-10-10T05:11:00Z</dcterms:created>
  <dcterms:modified xsi:type="dcterms:W3CDTF">2021-10-29T05:06:00Z</dcterms:modified>
</cp:coreProperties>
</file>